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X50dd793c769e49099ce7019d2c551ca3e126db7"/>
    <w:p>
      <w:pPr>
        <w:pStyle w:val="Heading1"/>
      </w:pPr>
      <w:r>
        <w:t xml:space="preserve">Cover Letter for Journalist Position in Australia Sydney</w:t>
      </w:r>
    </w:p>
    <w:p>
      <w:pPr>
        <w:pStyle w:val="FirstParagraph"/>
      </w:pPr>
      <w:r>
        <w:t xml:space="preserve">Dear [Hiring Manager's Name],</w:t>
      </w:r>
    </w:p>
    <w:p>
      <w:pPr>
        <w:pStyle w:val="BodyText"/>
      </w:pPr>
      <w:r>
        <w:t xml:space="preserve">I am writing to express my enthusiastic interest in the journalist position at [Organization Name] in Australia Sydney. As a dedicated and experienced journalist with a strong passion for storytelling, I am eager to contribute my skills and expertise to your esteemed publication. The opportunity to work within the dynamic media landscape of Australia Sydney is particularly appealing, as it aligns with my professional goals and commitment to delivering impactful, truth-driven journalism.</w:t>
      </w:r>
    </w:p>
    <w:p>
      <w:pPr>
        <w:pStyle w:val="BodyText"/>
      </w:pPr>
      <w:r>
        <w:t xml:space="preserve">Throughout my career as a journalist, I have cultivated a deep understanding of the power of the written word to inform, challenge, and inspire. My work has focused on investigative reporting, feature writing, and multimedia storytelling across both print and digital platforms. I have consistently sought to uncover compelling narratives that resonate with diverse audiences while maintaining the highest ethical standards in journalism. The prospect of joining a team in Australia Sydney that values integrity, creativity, and a commitment to public service resonates strongly with my professional ethos.</w:t>
      </w:r>
    </w:p>
    <w:p>
      <w:pPr>
        <w:pStyle w:val="BodyText"/>
      </w:pPr>
      <w:r>
        <w:t xml:space="preserve">My background as a journalist has been shaped by experiences across various media outlets, including [Previous Publications or Organizations]. These roles have honed my ability to adapt to fast-paced environments, meet tight deadlines, and produce high-quality content that engages readers. For instance, while working as a reporter at [Previous Publication], I spearheaded an in-depth investigation into environmental policy reforms in the region, which not only garnered significant reader attention but also prompted constructive dialogue among policymakers. This experience underscored the importance of journalism as a catalyst for change and reinforced my resolve to continue pursuing stories that matter.</w:t>
      </w:r>
    </w:p>
    <w:p>
      <w:pPr>
        <w:pStyle w:val="BodyText"/>
      </w:pPr>
      <w:r>
        <w:t xml:space="preserve">What draws me to Australia Sydney is its unique position as a cultural and economic hub where global issues intersect with local narratives. The city’s vibrant communities, diverse population, and evolving social landscape offer endless opportunities for investigative and feature journalism. I am particularly interested in covering stories related to [specific areas of interest, e.g., urban development, multiculturalism, climate resilience], which are central to the conversation in Australia Sydney. I believe my ability to connect with sources across different backgrounds and my fluency in [mention languages or cultural contexts if applicable] would allow me to bring fresh perspectives to your publication.</w:t>
      </w:r>
    </w:p>
    <w:p>
      <w:pPr>
        <w:pStyle w:val="BodyText"/>
      </w:pPr>
      <w:r>
        <w:t xml:space="preserve">One of the key strengths I bring as a journalist is my ability to translate complex issues into accessible, engaging content. Whether writing for a general audience or crafting specialized reports for niche readerships, I prioritize clarity, accuracy, and originality. My portfolio includes [mention specific projects or articles], which reflect my versatility in adapting to different formats and audiences. For example, I recently produced a multimedia series on the impact of climate change on coastal communities in Australia Sydney, combining written narratives with video interviews and data visualizations to create an immersive reader experience.</w:t>
      </w:r>
    </w:p>
    <w:p>
      <w:pPr>
        <w:pStyle w:val="BodyText"/>
      </w:pPr>
      <w:r>
        <w:t xml:space="preserve">Additionally, I have a strong grasp of digital journalism tools and platforms, which is essential in today’s evolving media environment. I am proficient in content management systems (CMS), social media strategy, and SEO best practices, all of which enable me to maximize the reach and impact of my work. My ability to leverage these tools while maintaining a human-centric approach to storytelling has allowed me to build a loyal following on platforms such as [mention specific platforms or social media handles if applicable]. This skill set would allow me to contribute effectively to your organization’s digital initiatives in Australia Sydney.</w:t>
      </w:r>
    </w:p>
    <w:p>
      <w:pPr>
        <w:pStyle w:val="BodyText"/>
      </w:pPr>
      <w:r>
        <w:t xml:space="preserve">What sets me apart as a journalist is my unwavering dedication to the principles of accountability, transparency, and public service. I have always believed that journalism is not just about reporting the news but about holding power to account and amplifying underrepresented voices. In Australia Sydney, where the media plays a vital role in shaping public discourse, I am eager to use my skills to contribute to a more informed and engaged society. Whether covering local elections, cultural events, or global developments with regional implications, I approach every story with curiosity, rigor, and a commitment to truth.</w:t>
      </w:r>
    </w:p>
    <w:p>
      <w:pPr>
        <w:pStyle w:val="BodyText"/>
      </w:pPr>
      <w:r>
        <w:t xml:space="preserve">As you review my application for the journalist position in Australia Sydney, I am confident that my experience, skills, and passion for journalism align closely with the values of [Organization Name]. I am particularly drawn to your publication’s focus on [specific mission or content area], and I would be honored to contribute to its continued success. I would welcome the opportunity to discuss how my background and vision can support your editorial goals.</w:t>
      </w:r>
    </w:p>
    <w:p>
      <w:pPr>
        <w:pStyle w:val="BodyText"/>
      </w:pPr>
      <w:r>
        <w:t xml:space="preserve">Thank you for considering my application. I look forward to the possibility of contributing to the vibrant journalism community in Australia Sydney and working alongside a team that shares my dedication to excellence in storytelling.</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Australia Sydney</dc:title>
  <dc:creator/>
  <cp:keywords/>
  <dcterms:created xsi:type="dcterms:W3CDTF">2026-07-23T17:18:02Z</dcterms:created>
  <dcterms:modified xsi:type="dcterms:W3CDTF">2026-07-23T17:18:02Z</dcterms:modified>
</cp:coreProperties>
</file>

<file path=docProps/custom.xml><?xml version="1.0" encoding="utf-8"?>
<Properties xmlns="http://schemas.openxmlformats.org/officeDocument/2006/custom-properties" xmlns:vt="http://schemas.openxmlformats.org/officeDocument/2006/docPropsVTypes"/>
</file>